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4AA8DE" w14:textId="0841B84A" w:rsidR="003C2861" w:rsidRDefault="00DB4273" w:rsidP="00DB4273">
      <w:pPr>
        <w:ind w:left="142"/>
        <w:rPr>
          <w:b/>
          <w:sz w:val="36"/>
          <w:szCs w:val="36"/>
        </w:rPr>
      </w:pPr>
      <w:r>
        <w:rPr>
          <w:b/>
          <w:sz w:val="36"/>
          <w:szCs w:val="36"/>
        </w:rPr>
        <w:t>Healthy Me! And Gardening</w:t>
      </w:r>
      <w:r w:rsidR="0041370A">
        <w:rPr>
          <w:b/>
          <w:sz w:val="36"/>
          <w:szCs w:val="36"/>
        </w:rPr>
        <w:t xml:space="preserve">- </w:t>
      </w:r>
      <w:r w:rsidR="003610F6">
        <w:rPr>
          <w:b/>
          <w:sz w:val="36"/>
          <w:szCs w:val="36"/>
        </w:rPr>
        <w:t>Week 1</w:t>
      </w:r>
      <w:r w:rsidR="0041370A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 xml:space="preserve"> </w:t>
      </w:r>
    </w:p>
    <w:p w14:paraId="543D06B8" w14:textId="77777777" w:rsidR="00A7118A" w:rsidRPr="00DB4273" w:rsidRDefault="00A7118A" w:rsidP="00DB4273">
      <w:pPr>
        <w:ind w:left="142"/>
        <w:rPr>
          <w:b/>
          <w:sz w:val="36"/>
          <w:szCs w:val="36"/>
        </w:rPr>
      </w:pPr>
      <w:r>
        <w:t>Talk about gardens- what can we see in a garden? What would you put in a garden? What fruits and vegetables do you like? Which ones do you not like? What are healthy foods? Discussion of healthy foods and exercise in our lifestyle.</w:t>
      </w:r>
    </w:p>
    <w:tbl>
      <w:tblPr>
        <w:tblStyle w:val="TableGrid"/>
        <w:tblW w:w="0" w:type="auto"/>
        <w:tblInd w:w="552" w:type="dxa"/>
        <w:tblLook w:val="04A0" w:firstRow="1" w:lastRow="0" w:firstColumn="1" w:lastColumn="0" w:noHBand="0" w:noVBand="1"/>
      </w:tblPr>
      <w:tblGrid>
        <w:gridCol w:w="1684"/>
        <w:gridCol w:w="2427"/>
        <w:gridCol w:w="2693"/>
        <w:gridCol w:w="2552"/>
        <w:gridCol w:w="2410"/>
        <w:gridCol w:w="2693"/>
      </w:tblGrid>
      <w:tr w:rsidR="007A78B9" w14:paraId="135E8144" w14:textId="77777777" w:rsidTr="007A78B9">
        <w:tc>
          <w:tcPr>
            <w:tcW w:w="168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F0000"/>
            <w:vAlign w:val="center"/>
          </w:tcPr>
          <w:p w14:paraId="443791EB" w14:textId="77777777" w:rsidR="00DB4273" w:rsidRDefault="00DB4273" w:rsidP="00DB4273">
            <w:pPr>
              <w:jc w:val="center"/>
              <w:rPr>
                <w:rFonts w:ascii="Calibri" w:hAnsi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427" w:type="dxa"/>
            <w:shd w:val="clear" w:color="auto" w:fill="FF0000"/>
          </w:tcPr>
          <w:p w14:paraId="22E5AC61" w14:textId="77777777" w:rsidR="00DB4273" w:rsidRPr="00A7118A" w:rsidRDefault="00A7118A" w:rsidP="00DB4273">
            <w:pPr>
              <w:rPr>
                <w:rFonts w:ascii="Arial" w:hAnsi="Arial" w:cs="Arial"/>
                <w:sz w:val="28"/>
                <w:szCs w:val="28"/>
              </w:rPr>
            </w:pPr>
            <w:r w:rsidRPr="00A7118A">
              <w:rPr>
                <w:rFonts w:ascii="Arial" w:hAnsi="Arial" w:cs="Arial"/>
                <w:sz w:val="28"/>
                <w:szCs w:val="28"/>
              </w:rPr>
              <w:t>Monday</w:t>
            </w:r>
          </w:p>
        </w:tc>
        <w:tc>
          <w:tcPr>
            <w:tcW w:w="2693" w:type="dxa"/>
            <w:shd w:val="clear" w:color="auto" w:fill="FF0000"/>
          </w:tcPr>
          <w:p w14:paraId="6012CE11" w14:textId="77777777" w:rsidR="00DB4273" w:rsidRPr="00A7118A" w:rsidRDefault="00A7118A" w:rsidP="00DB4273">
            <w:pPr>
              <w:rPr>
                <w:rFonts w:ascii="Arial" w:hAnsi="Arial" w:cs="Arial"/>
                <w:sz w:val="28"/>
                <w:szCs w:val="28"/>
              </w:rPr>
            </w:pPr>
            <w:r w:rsidRPr="00A7118A">
              <w:rPr>
                <w:rFonts w:ascii="Arial" w:hAnsi="Arial" w:cs="Arial"/>
                <w:sz w:val="28"/>
                <w:szCs w:val="28"/>
              </w:rPr>
              <w:t>Tuesday</w:t>
            </w:r>
          </w:p>
        </w:tc>
        <w:tc>
          <w:tcPr>
            <w:tcW w:w="2552" w:type="dxa"/>
            <w:shd w:val="clear" w:color="auto" w:fill="FF0000"/>
          </w:tcPr>
          <w:p w14:paraId="4C78514B" w14:textId="77777777" w:rsidR="00DB4273" w:rsidRPr="00A7118A" w:rsidRDefault="00A7118A" w:rsidP="00DB4273">
            <w:pPr>
              <w:rPr>
                <w:rFonts w:ascii="Arial" w:hAnsi="Arial" w:cs="Arial"/>
                <w:sz w:val="28"/>
                <w:szCs w:val="28"/>
              </w:rPr>
            </w:pPr>
            <w:r w:rsidRPr="00A7118A">
              <w:rPr>
                <w:rFonts w:ascii="Arial" w:hAnsi="Arial" w:cs="Arial"/>
                <w:sz w:val="28"/>
                <w:szCs w:val="28"/>
              </w:rPr>
              <w:t>Wednesday</w:t>
            </w:r>
          </w:p>
        </w:tc>
        <w:tc>
          <w:tcPr>
            <w:tcW w:w="2410" w:type="dxa"/>
            <w:shd w:val="clear" w:color="auto" w:fill="FF0000"/>
          </w:tcPr>
          <w:p w14:paraId="3ED39266" w14:textId="77777777" w:rsidR="00DB4273" w:rsidRPr="00A7118A" w:rsidRDefault="00A7118A" w:rsidP="00DB4273">
            <w:pPr>
              <w:rPr>
                <w:rFonts w:ascii="Arial" w:hAnsi="Arial" w:cs="Arial"/>
                <w:sz w:val="28"/>
                <w:szCs w:val="28"/>
              </w:rPr>
            </w:pPr>
            <w:r w:rsidRPr="00A7118A">
              <w:rPr>
                <w:rFonts w:ascii="Arial" w:hAnsi="Arial" w:cs="Arial"/>
                <w:sz w:val="28"/>
                <w:szCs w:val="28"/>
              </w:rPr>
              <w:t>Thursday</w:t>
            </w:r>
          </w:p>
        </w:tc>
        <w:tc>
          <w:tcPr>
            <w:tcW w:w="2693" w:type="dxa"/>
            <w:shd w:val="clear" w:color="auto" w:fill="FF0000"/>
          </w:tcPr>
          <w:p w14:paraId="55A418F6" w14:textId="77777777" w:rsidR="00DB4273" w:rsidRPr="00A7118A" w:rsidRDefault="00A7118A" w:rsidP="00DB4273">
            <w:pPr>
              <w:rPr>
                <w:rFonts w:ascii="Arial" w:hAnsi="Arial" w:cs="Arial"/>
                <w:sz w:val="28"/>
                <w:szCs w:val="28"/>
              </w:rPr>
            </w:pPr>
            <w:r w:rsidRPr="00A7118A">
              <w:rPr>
                <w:rFonts w:ascii="Arial" w:hAnsi="Arial" w:cs="Arial"/>
                <w:sz w:val="28"/>
                <w:szCs w:val="28"/>
              </w:rPr>
              <w:t>Friday</w:t>
            </w:r>
          </w:p>
        </w:tc>
      </w:tr>
      <w:tr w:rsidR="00DB4273" w:rsidRPr="00E15F3F" w14:paraId="56427238" w14:textId="77777777" w:rsidTr="007A78B9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F9933"/>
            <w:vAlign w:val="bottom"/>
          </w:tcPr>
          <w:p w14:paraId="2B91D6C3" w14:textId="77777777" w:rsidR="00DB4273" w:rsidRPr="00E15F3F" w:rsidRDefault="00A7118A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 8:30- 8:55</w:t>
            </w:r>
          </w:p>
        </w:tc>
        <w:tc>
          <w:tcPr>
            <w:tcW w:w="2427" w:type="dxa"/>
            <w:shd w:val="clear" w:color="auto" w:fill="FF9933"/>
          </w:tcPr>
          <w:p w14:paraId="14E8AE24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F9933"/>
          </w:tcPr>
          <w:p w14:paraId="3D6D5081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FF9933"/>
          </w:tcPr>
          <w:p w14:paraId="25B62BE6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410" w:type="dxa"/>
            <w:shd w:val="clear" w:color="auto" w:fill="FF9933"/>
          </w:tcPr>
          <w:p w14:paraId="58BED186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F9933"/>
          </w:tcPr>
          <w:p w14:paraId="2B78D9A6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</w:tr>
      <w:tr w:rsidR="007A78B9" w:rsidRPr="00E15F3F" w14:paraId="1055680D" w14:textId="77777777" w:rsidTr="007A78B9">
        <w:trPr>
          <w:trHeight w:val="880"/>
        </w:trPr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F9933"/>
            <w:vAlign w:val="bottom"/>
          </w:tcPr>
          <w:p w14:paraId="4E24C208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Art Table/ </w:t>
            </w:r>
          </w:p>
          <w:p w14:paraId="73349820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Toy Area</w:t>
            </w:r>
          </w:p>
          <w:p w14:paraId="43BD010E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F9933"/>
          </w:tcPr>
          <w:p w14:paraId="44DE529F" w14:textId="77777777" w:rsidR="00DB4273" w:rsidRPr="00E15F3F" w:rsidRDefault="00A7118A" w:rsidP="00A7118A">
            <w:pPr>
              <w:jc w:val="center"/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Free play of toys and art centre</w:t>
            </w:r>
          </w:p>
        </w:tc>
        <w:tc>
          <w:tcPr>
            <w:tcW w:w="2693" w:type="dxa"/>
            <w:shd w:val="clear" w:color="auto" w:fill="FF9933"/>
          </w:tcPr>
          <w:p w14:paraId="2014841E" w14:textId="77777777" w:rsidR="00DB4273" w:rsidRPr="00E15F3F" w:rsidRDefault="00A7118A" w:rsidP="00A7118A">
            <w:pPr>
              <w:jc w:val="center"/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Free play of toys and art centre</w:t>
            </w:r>
          </w:p>
        </w:tc>
        <w:tc>
          <w:tcPr>
            <w:tcW w:w="2552" w:type="dxa"/>
            <w:shd w:val="clear" w:color="auto" w:fill="FF9933"/>
          </w:tcPr>
          <w:p w14:paraId="4E1D2B05" w14:textId="77777777" w:rsidR="00DB4273" w:rsidRPr="00E15F3F" w:rsidRDefault="00A7118A" w:rsidP="00A7118A">
            <w:pPr>
              <w:jc w:val="center"/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Free play of toys and art centre</w:t>
            </w:r>
          </w:p>
        </w:tc>
        <w:tc>
          <w:tcPr>
            <w:tcW w:w="2410" w:type="dxa"/>
            <w:shd w:val="clear" w:color="auto" w:fill="FF9933"/>
          </w:tcPr>
          <w:p w14:paraId="50083A87" w14:textId="77777777" w:rsidR="00DB4273" w:rsidRPr="00E15F3F" w:rsidRDefault="00A7118A" w:rsidP="00A7118A">
            <w:pPr>
              <w:jc w:val="center"/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Free play of toys and art centre</w:t>
            </w:r>
          </w:p>
        </w:tc>
        <w:tc>
          <w:tcPr>
            <w:tcW w:w="2693" w:type="dxa"/>
            <w:shd w:val="clear" w:color="auto" w:fill="FF9933"/>
          </w:tcPr>
          <w:p w14:paraId="66BA3378" w14:textId="77777777" w:rsidR="00DB4273" w:rsidRPr="00E15F3F" w:rsidRDefault="00A7118A" w:rsidP="00A7118A">
            <w:pPr>
              <w:jc w:val="center"/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Free play of toys and art centre</w:t>
            </w:r>
          </w:p>
        </w:tc>
      </w:tr>
      <w:tr w:rsidR="00DB4273" w:rsidRPr="00E15F3F" w14:paraId="79779676" w14:textId="77777777" w:rsidTr="007A78B9">
        <w:trPr>
          <w:trHeight w:val="269"/>
        </w:trPr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4B083" w:themeFill="accent2" w:themeFillTint="99"/>
            <w:vAlign w:val="bottom"/>
          </w:tcPr>
          <w:p w14:paraId="37856BF4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8:55- 9:10</w:t>
            </w:r>
          </w:p>
        </w:tc>
        <w:tc>
          <w:tcPr>
            <w:tcW w:w="2427" w:type="dxa"/>
            <w:shd w:val="clear" w:color="auto" w:fill="F4B083" w:themeFill="accent2" w:themeFillTint="99"/>
          </w:tcPr>
          <w:p w14:paraId="148B3015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4B083" w:themeFill="accent2" w:themeFillTint="99"/>
          </w:tcPr>
          <w:p w14:paraId="3AC05133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F4B083" w:themeFill="accent2" w:themeFillTint="99"/>
          </w:tcPr>
          <w:p w14:paraId="7EF7D482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410" w:type="dxa"/>
            <w:shd w:val="clear" w:color="auto" w:fill="F4B083" w:themeFill="accent2" w:themeFillTint="99"/>
          </w:tcPr>
          <w:p w14:paraId="04A08E45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4B083" w:themeFill="accent2" w:themeFillTint="99"/>
          </w:tcPr>
          <w:p w14:paraId="1E7E971B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</w:tr>
      <w:tr w:rsidR="007A78B9" w:rsidRPr="00E15F3F" w14:paraId="3B5DB327" w14:textId="77777777" w:rsidTr="007A78B9"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4B083" w:themeFill="accent2" w:themeFillTint="99"/>
            <w:vAlign w:val="bottom"/>
          </w:tcPr>
          <w:p w14:paraId="7BD41AC9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13147CD8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Morning Circle</w:t>
            </w:r>
          </w:p>
          <w:p w14:paraId="14062CA2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4B083" w:themeFill="accent2" w:themeFillTint="99"/>
          </w:tcPr>
          <w:p w14:paraId="4BEB053D" w14:textId="77777777" w:rsidR="00DB4273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Routine (good morning, weather, attendance, question of the day)</w:t>
            </w:r>
          </w:p>
        </w:tc>
        <w:tc>
          <w:tcPr>
            <w:tcW w:w="2693" w:type="dxa"/>
            <w:shd w:val="clear" w:color="auto" w:fill="F4B083" w:themeFill="accent2" w:themeFillTint="99"/>
          </w:tcPr>
          <w:p w14:paraId="1234CC74" w14:textId="77777777" w:rsidR="00DB4273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Routine (good morning, weather, attendance, question of the day)</w:t>
            </w:r>
          </w:p>
        </w:tc>
        <w:tc>
          <w:tcPr>
            <w:tcW w:w="2552" w:type="dxa"/>
            <w:shd w:val="clear" w:color="auto" w:fill="F4B083" w:themeFill="accent2" w:themeFillTint="99"/>
          </w:tcPr>
          <w:p w14:paraId="0E944912" w14:textId="77777777" w:rsidR="00DB4273" w:rsidRPr="00E15F3F" w:rsidRDefault="00A7118A" w:rsidP="00A7118A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 xml:space="preserve">Routine (good morning, weather, attendance, question of the day) </w:t>
            </w:r>
          </w:p>
        </w:tc>
        <w:tc>
          <w:tcPr>
            <w:tcW w:w="2410" w:type="dxa"/>
            <w:shd w:val="clear" w:color="auto" w:fill="F4B083" w:themeFill="accent2" w:themeFillTint="99"/>
          </w:tcPr>
          <w:p w14:paraId="69C40397" w14:textId="77777777" w:rsidR="00DB4273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Routine (good morning, weather, attendance, question of the day)</w:t>
            </w:r>
          </w:p>
        </w:tc>
        <w:tc>
          <w:tcPr>
            <w:tcW w:w="2693" w:type="dxa"/>
            <w:shd w:val="clear" w:color="auto" w:fill="F4B083" w:themeFill="accent2" w:themeFillTint="99"/>
          </w:tcPr>
          <w:p w14:paraId="1FCA9FB5" w14:textId="77777777" w:rsidR="00DB4273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Routine (good morning, weather, attendance, question of the day)</w:t>
            </w:r>
          </w:p>
        </w:tc>
      </w:tr>
      <w:tr w:rsidR="00DB4273" w:rsidRPr="00E15F3F" w14:paraId="581C7190" w14:textId="77777777" w:rsidTr="007A78B9"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FE599" w:themeFill="accent4" w:themeFillTint="66"/>
            <w:vAlign w:val="bottom"/>
          </w:tcPr>
          <w:p w14:paraId="14AEB530" w14:textId="77777777" w:rsidR="00DB4273" w:rsidRPr="00E15F3F" w:rsidRDefault="00DB4273" w:rsidP="00DB4273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DB4273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9:10</w:t>
            </w:r>
            <w:r w:rsidRPr="00E15F3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- 9:30</w:t>
            </w:r>
          </w:p>
        </w:tc>
        <w:tc>
          <w:tcPr>
            <w:tcW w:w="2427" w:type="dxa"/>
            <w:shd w:val="clear" w:color="auto" w:fill="FFE599" w:themeFill="accent4" w:themeFillTint="66"/>
          </w:tcPr>
          <w:p w14:paraId="0D69B9FF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FE599" w:themeFill="accent4" w:themeFillTint="66"/>
          </w:tcPr>
          <w:p w14:paraId="2C113106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FFE599" w:themeFill="accent4" w:themeFillTint="66"/>
          </w:tcPr>
          <w:p w14:paraId="2A926E4D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410" w:type="dxa"/>
            <w:shd w:val="clear" w:color="auto" w:fill="FFE599" w:themeFill="accent4" w:themeFillTint="66"/>
          </w:tcPr>
          <w:p w14:paraId="4E9E3F83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FE599" w:themeFill="accent4" w:themeFillTint="66"/>
          </w:tcPr>
          <w:p w14:paraId="27F75FA1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</w:tr>
      <w:tr w:rsidR="007A78B9" w:rsidRPr="00E15F3F" w14:paraId="0EDD0487" w14:textId="77777777" w:rsidTr="007A78B9"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FE599" w:themeFill="accent4" w:themeFillTint="66"/>
            <w:vAlign w:val="bottom"/>
          </w:tcPr>
          <w:p w14:paraId="563D857E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113706FF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Literacy Table</w:t>
            </w:r>
          </w:p>
          <w:p w14:paraId="07141E69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FE599" w:themeFill="accent4" w:themeFillTint="66"/>
          </w:tcPr>
          <w:p w14:paraId="29DF5758" w14:textId="77777777" w:rsidR="00A7118A" w:rsidRPr="00E15F3F" w:rsidRDefault="00A7118A" w:rsidP="00DB4273">
            <w:pPr>
              <w:rPr>
                <w:sz w:val="24"/>
                <w:szCs w:val="24"/>
              </w:rPr>
            </w:pPr>
          </w:p>
          <w:p w14:paraId="7826A375" w14:textId="77777777" w:rsidR="00DB4273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Alphabet tangrams</w:t>
            </w:r>
          </w:p>
        </w:tc>
        <w:tc>
          <w:tcPr>
            <w:tcW w:w="2693" w:type="dxa"/>
            <w:shd w:val="clear" w:color="auto" w:fill="FFE599" w:themeFill="accent4" w:themeFillTint="66"/>
          </w:tcPr>
          <w:p w14:paraId="7D59AD32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7456545E" w14:textId="77777777" w:rsidR="00A7118A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I spy- letters and magnifying glasses</w:t>
            </w:r>
            <w:r w:rsidR="000F2AC7">
              <w:rPr>
                <w:sz w:val="24"/>
                <w:szCs w:val="24"/>
              </w:rPr>
              <w:t>- find letter Jj</w:t>
            </w:r>
          </w:p>
        </w:tc>
        <w:tc>
          <w:tcPr>
            <w:tcW w:w="2552" w:type="dxa"/>
            <w:tcBorders>
              <w:bottom w:val="nil"/>
            </w:tcBorders>
            <w:shd w:val="clear" w:color="auto" w:fill="FFE599" w:themeFill="accent4" w:themeFillTint="66"/>
          </w:tcPr>
          <w:p w14:paraId="2EEF8812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410" w:type="dxa"/>
            <w:shd w:val="clear" w:color="auto" w:fill="FFE599" w:themeFill="accent4" w:themeFillTint="66"/>
          </w:tcPr>
          <w:p w14:paraId="3643E000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64F52216" w14:textId="77777777" w:rsidR="00A7118A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 xml:space="preserve">Letter </w:t>
            </w:r>
            <w:proofErr w:type="spellStart"/>
            <w:r w:rsidRPr="00E15F3F">
              <w:rPr>
                <w:sz w:val="24"/>
                <w:szCs w:val="24"/>
              </w:rPr>
              <w:t>Jj</w:t>
            </w:r>
            <w:proofErr w:type="spellEnd"/>
            <w:r w:rsidRPr="00E15F3F">
              <w:rPr>
                <w:sz w:val="24"/>
                <w:szCs w:val="24"/>
              </w:rPr>
              <w:t>- learn Jolly Phonics</w:t>
            </w:r>
          </w:p>
        </w:tc>
        <w:tc>
          <w:tcPr>
            <w:tcW w:w="2693" w:type="dxa"/>
            <w:shd w:val="clear" w:color="auto" w:fill="FFE599" w:themeFill="accent4" w:themeFillTint="66"/>
          </w:tcPr>
          <w:p w14:paraId="2B2987C6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734A9257" w14:textId="77777777" w:rsidR="00A7118A" w:rsidRPr="00E15F3F" w:rsidRDefault="00A7118A" w:rsidP="00DB4273">
            <w:pPr>
              <w:rPr>
                <w:sz w:val="24"/>
                <w:szCs w:val="24"/>
              </w:rPr>
            </w:pPr>
            <w:proofErr w:type="spellStart"/>
            <w:r w:rsidRPr="00E15F3F">
              <w:rPr>
                <w:sz w:val="24"/>
                <w:szCs w:val="24"/>
              </w:rPr>
              <w:t>Jj</w:t>
            </w:r>
            <w:proofErr w:type="spellEnd"/>
            <w:r w:rsidRPr="00E15F3F">
              <w:rPr>
                <w:sz w:val="24"/>
                <w:szCs w:val="24"/>
              </w:rPr>
              <w:t>- tracing, colouring clipart for journals</w:t>
            </w:r>
          </w:p>
        </w:tc>
      </w:tr>
      <w:tr w:rsidR="007A78B9" w:rsidRPr="00E15F3F" w14:paraId="73A87349" w14:textId="77777777" w:rsidTr="007A78B9"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FE599" w:themeFill="accent4" w:themeFillTint="66"/>
            <w:vAlign w:val="bottom"/>
          </w:tcPr>
          <w:p w14:paraId="50035854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2B606B94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Creative Table</w:t>
            </w:r>
          </w:p>
          <w:p w14:paraId="2D0BD72C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FE599" w:themeFill="accent4" w:themeFillTint="66"/>
          </w:tcPr>
          <w:p w14:paraId="3A4A749F" w14:textId="77777777" w:rsidR="00A7118A" w:rsidRPr="00E15F3F" w:rsidRDefault="00A7118A" w:rsidP="00DB4273">
            <w:pPr>
              <w:rPr>
                <w:sz w:val="24"/>
                <w:szCs w:val="24"/>
              </w:rPr>
            </w:pPr>
          </w:p>
          <w:p w14:paraId="5568D618" w14:textId="77777777" w:rsidR="00DB4273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Paint fruit for display</w:t>
            </w:r>
          </w:p>
        </w:tc>
        <w:tc>
          <w:tcPr>
            <w:tcW w:w="2693" w:type="dxa"/>
            <w:shd w:val="clear" w:color="auto" w:fill="FFE599" w:themeFill="accent4" w:themeFillTint="66"/>
          </w:tcPr>
          <w:p w14:paraId="31EA4ADC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0446A23B" w14:textId="77777777" w:rsidR="00A7118A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Paint Fruit for display</w:t>
            </w:r>
          </w:p>
          <w:p w14:paraId="24CA6FC7" w14:textId="77777777" w:rsidR="00A7118A" w:rsidRPr="00E15F3F" w:rsidRDefault="00A7118A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tcBorders>
              <w:top w:val="nil"/>
              <w:bottom w:val="nil"/>
            </w:tcBorders>
            <w:shd w:val="clear" w:color="auto" w:fill="FFE599" w:themeFill="accent4" w:themeFillTint="66"/>
          </w:tcPr>
          <w:p w14:paraId="052EDD91" w14:textId="77777777" w:rsidR="00DB4273" w:rsidRPr="00E15F3F" w:rsidRDefault="00A7118A" w:rsidP="00A7118A">
            <w:pPr>
              <w:jc w:val="center"/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Show and Tell</w:t>
            </w:r>
          </w:p>
        </w:tc>
        <w:tc>
          <w:tcPr>
            <w:tcW w:w="2410" w:type="dxa"/>
            <w:shd w:val="clear" w:color="auto" w:fill="FFE599" w:themeFill="accent4" w:themeFillTint="66"/>
          </w:tcPr>
          <w:p w14:paraId="71F6C6F5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233BA98E" w14:textId="77777777" w:rsidR="00A7118A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Carrot stamping the letter J</w:t>
            </w:r>
          </w:p>
        </w:tc>
        <w:tc>
          <w:tcPr>
            <w:tcW w:w="2693" w:type="dxa"/>
            <w:shd w:val="clear" w:color="auto" w:fill="FFE599" w:themeFill="accent4" w:themeFillTint="66"/>
          </w:tcPr>
          <w:p w14:paraId="42E46C80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50234204" w14:textId="77777777" w:rsidR="00A7118A" w:rsidRPr="00E15F3F" w:rsidRDefault="00A7118A" w:rsidP="00DB4273">
            <w:pPr>
              <w:rPr>
                <w:sz w:val="24"/>
                <w:szCs w:val="24"/>
              </w:rPr>
            </w:pPr>
          </w:p>
        </w:tc>
      </w:tr>
      <w:tr w:rsidR="00DB4273" w:rsidRPr="00E15F3F" w14:paraId="4FBBE3F6" w14:textId="77777777" w:rsidTr="007A78B9"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FE599" w:themeFill="accent4" w:themeFillTint="66"/>
            <w:vAlign w:val="bottom"/>
          </w:tcPr>
          <w:p w14:paraId="205B9D93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75B8D329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Numeracy Table</w:t>
            </w:r>
          </w:p>
          <w:p w14:paraId="4E89C607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FE599" w:themeFill="accent4" w:themeFillTint="66"/>
          </w:tcPr>
          <w:p w14:paraId="167ED762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1B19801A" w14:textId="77777777" w:rsidR="00A7118A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Number linking activity</w:t>
            </w:r>
          </w:p>
        </w:tc>
        <w:tc>
          <w:tcPr>
            <w:tcW w:w="2693" w:type="dxa"/>
            <w:shd w:val="clear" w:color="auto" w:fill="FFE599" w:themeFill="accent4" w:themeFillTint="66"/>
          </w:tcPr>
          <w:p w14:paraId="3C543372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054679A1" w14:textId="77777777" w:rsidR="00A7118A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Number linking activity</w:t>
            </w:r>
          </w:p>
        </w:tc>
        <w:tc>
          <w:tcPr>
            <w:tcW w:w="2552" w:type="dxa"/>
            <w:tcBorders>
              <w:top w:val="nil"/>
            </w:tcBorders>
            <w:shd w:val="clear" w:color="auto" w:fill="FFE599" w:themeFill="accent4" w:themeFillTint="66"/>
          </w:tcPr>
          <w:p w14:paraId="7BB4C776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410" w:type="dxa"/>
            <w:shd w:val="clear" w:color="auto" w:fill="FFE599" w:themeFill="accent4" w:themeFillTint="66"/>
          </w:tcPr>
          <w:p w14:paraId="6154FFFD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14ED6C26" w14:textId="77777777" w:rsidR="00A7118A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Vegetable measuring with pattern blocks</w:t>
            </w:r>
          </w:p>
        </w:tc>
        <w:tc>
          <w:tcPr>
            <w:tcW w:w="2693" w:type="dxa"/>
            <w:shd w:val="clear" w:color="auto" w:fill="FFE599" w:themeFill="accent4" w:themeFillTint="66"/>
          </w:tcPr>
          <w:p w14:paraId="735A9C1C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7623C1C0" w14:textId="77777777" w:rsidR="00A7118A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 xml:space="preserve">How </w:t>
            </w:r>
            <w:proofErr w:type="gramStart"/>
            <w:r w:rsidRPr="00E15F3F">
              <w:rPr>
                <w:sz w:val="24"/>
                <w:szCs w:val="24"/>
              </w:rPr>
              <w:t>many..</w:t>
            </w:r>
            <w:proofErr w:type="gramEnd"/>
            <w:r w:rsidRPr="00E15F3F">
              <w:rPr>
                <w:sz w:val="24"/>
                <w:szCs w:val="24"/>
              </w:rPr>
              <w:t>(</w:t>
            </w:r>
            <w:proofErr w:type="spellStart"/>
            <w:r w:rsidRPr="00E15F3F">
              <w:rPr>
                <w:sz w:val="24"/>
                <w:szCs w:val="24"/>
              </w:rPr>
              <w:t>Js</w:t>
            </w:r>
            <w:proofErr w:type="spellEnd"/>
            <w:r w:rsidRPr="00E15F3F">
              <w:rPr>
                <w:sz w:val="24"/>
                <w:szCs w:val="24"/>
              </w:rPr>
              <w:t>) can you find (literacy and maths)</w:t>
            </w:r>
          </w:p>
          <w:p w14:paraId="54CCCC06" w14:textId="77777777" w:rsidR="00A7118A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Plastic letters in a bucket</w:t>
            </w:r>
          </w:p>
        </w:tc>
      </w:tr>
      <w:tr w:rsidR="007A78B9" w:rsidRPr="00E15F3F" w14:paraId="47DD3609" w14:textId="77777777" w:rsidTr="007A78B9"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bottom"/>
          </w:tcPr>
          <w:p w14:paraId="76252FC7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9:30- 10:05</w:t>
            </w:r>
          </w:p>
        </w:tc>
        <w:tc>
          <w:tcPr>
            <w:tcW w:w="2427" w:type="dxa"/>
            <w:shd w:val="clear" w:color="auto" w:fill="FFF2CC" w:themeFill="accent4" w:themeFillTint="33"/>
          </w:tcPr>
          <w:p w14:paraId="0BA6D637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FF2CC" w:themeFill="accent4" w:themeFillTint="33"/>
          </w:tcPr>
          <w:p w14:paraId="1A74A545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FFF2CC" w:themeFill="accent4" w:themeFillTint="33"/>
          </w:tcPr>
          <w:p w14:paraId="07F4FEC5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410" w:type="dxa"/>
            <w:shd w:val="clear" w:color="auto" w:fill="FFF2CC" w:themeFill="accent4" w:themeFillTint="33"/>
          </w:tcPr>
          <w:p w14:paraId="5CDE6F9B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FF2CC" w:themeFill="accent4" w:themeFillTint="33"/>
          </w:tcPr>
          <w:p w14:paraId="5C6C754F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</w:tr>
      <w:tr w:rsidR="00DB4273" w:rsidRPr="00E15F3F" w14:paraId="0EA2C9F3" w14:textId="77777777" w:rsidTr="007A78B9"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FFF2CC" w:themeFill="accent4" w:themeFillTint="33"/>
            <w:vAlign w:val="bottom"/>
          </w:tcPr>
          <w:p w14:paraId="0C6EC50C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108A25AB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Outdoor Play</w:t>
            </w:r>
          </w:p>
          <w:p w14:paraId="1ED3CF77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FF2CC" w:themeFill="accent4" w:themeFillTint="33"/>
          </w:tcPr>
          <w:p w14:paraId="3ECAC081" w14:textId="77777777" w:rsidR="00DB4273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 xml:space="preserve"> </w:t>
            </w:r>
          </w:p>
          <w:p w14:paraId="0347D827" w14:textId="77777777" w:rsidR="00A7118A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Fruit hopscotch</w:t>
            </w:r>
          </w:p>
        </w:tc>
        <w:tc>
          <w:tcPr>
            <w:tcW w:w="2693" w:type="dxa"/>
            <w:shd w:val="clear" w:color="auto" w:fill="FFF2CC" w:themeFill="accent4" w:themeFillTint="33"/>
          </w:tcPr>
          <w:p w14:paraId="763C07FD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780B5B1D" w14:textId="77777777" w:rsidR="00A7118A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Fruit bowling</w:t>
            </w:r>
          </w:p>
        </w:tc>
        <w:tc>
          <w:tcPr>
            <w:tcW w:w="2552" w:type="dxa"/>
            <w:shd w:val="clear" w:color="auto" w:fill="FFF2CC" w:themeFill="accent4" w:themeFillTint="33"/>
          </w:tcPr>
          <w:p w14:paraId="66B34F29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07F0B9D4" w14:textId="77777777" w:rsidR="00A7118A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Teacher Jody- PE</w:t>
            </w:r>
          </w:p>
        </w:tc>
        <w:tc>
          <w:tcPr>
            <w:tcW w:w="2410" w:type="dxa"/>
            <w:shd w:val="clear" w:color="auto" w:fill="FFF2CC" w:themeFill="accent4" w:themeFillTint="33"/>
          </w:tcPr>
          <w:p w14:paraId="3915BD01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120091AE" w14:textId="77777777" w:rsidR="00A7118A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Open Area Bike play</w:t>
            </w:r>
          </w:p>
        </w:tc>
        <w:tc>
          <w:tcPr>
            <w:tcW w:w="2693" w:type="dxa"/>
            <w:shd w:val="clear" w:color="auto" w:fill="FFF2CC" w:themeFill="accent4" w:themeFillTint="33"/>
          </w:tcPr>
          <w:p w14:paraId="3AE16A2C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74B2E908" w14:textId="77777777" w:rsidR="00A7118A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Teacher Jody- PE</w:t>
            </w:r>
          </w:p>
        </w:tc>
      </w:tr>
      <w:tr w:rsidR="00E15F3F" w:rsidRPr="00E15F3F" w14:paraId="347AF19B" w14:textId="77777777" w:rsidTr="007A78B9"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D692CB"/>
            <w:vAlign w:val="bottom"/>
          </w:tcPr>
          <w:p w14:paraId="162A3470" w14:textId="77777777" w:rsidR="00E15F3F" w:rsidRPr="00E15F3F" w:rsidRDefault="00E15F3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0:05- 10:30</w:t>
            </w:r>
          </w:p>
        </w:tc>
        <w:tc>
          <w:tcPr>
            <w:tcW w:w="12775" w:type="dxa"/>
            <w:gridSpan w:val="5"/>
            <w:shd w:val="clear" w:color="auto" w:fill="D692CB"/>
          </w:tcPr>
          <w:p w14:paraId="6C2A7943" w14:textId="77777777" w:rsidR="00E15F3F" w:rsidRPr="00E15F3F" w:rsidRDefault="00E15F3F" w:rsidP="00E15F3F">
            <w:pPr>
              <w:jc w:val="center"/>
              <w:rPr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Snack</w:t>
            </w:r>
          </w:p>
        </w:tc>
      </w:tr>
      <w:tr w:rsidR="007A78B9" w:rsidRPr="00E15F3F" w14:paraId="17142545" w14:textId="77777777" w:rsidTr="007A78B9"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D050CA"/>
            <w:vAlign w:val="bottom"/>
          </w:tcPr>
          <w:p w14:paraId="6B93A14C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0:30-11:05</w:t>
            </w:r>
          </w:p>
        </w:tc>
        <w:tc>
          <w:tcPr>
            <w:tcW w:w="2427" w:type="dxa"/>
            <w:shd w:val="clear" w:color="auto" w:fill="D050CA"/>
          </w:tcPr>
          <w:p w14:paraId="199FC038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D050CA"/>
          </w:tcPr>
          <w:p w14:paraId="209DF57E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D050CA"/>
          </w:tcPr>
          <w:p w14:paraId="66DFB1BF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410" w:type="dxa"/>
            <w:shd w:val="clear" w:color="auto" w:fill="D050CA"/>
          </w:tcPr>
          <w:p w14:paraId="2EB2D776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D050CA"/>
          </w:tcPr>
          <w:p w14:paraId="1E009300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</w:tr>
      <w:tr w:rsidR="00DB4273" w:rsidRPr="00E15F3F" w14:paraId="396DD805" w14:textId="77777777" w:rsidTr="007A78B9"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D050CA"/>
            <w:vAlign w:val="bottom"/>
          </w:tcPr>
          <w:p w14:paraId="7AE6795E" w14:textId="77777777" w:rsidR="00DB4273" w:rsidRPr="00E15F3F" w:rsidRDefault="00E15F3F" w:rsidP="00E15F3F">
            <w:pPr>
              <w:spacing w:after="600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L</w:t>
            </w:r>
            <w:r w:rsidR="00DB4273"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esson</w:t>
            </w:r>
          </w:p>
          <w:p w14:paraId="76CAF8EA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050CA"/>
          </w:tcPr>
          <w:p w14:paraId="63BC2D41" w14:textId="77777777" w:rsidR="007A78B9" w:rsidRDefault="007A78B9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 the Pea Patch Jig(Epic!)</w:t>
            </w:r>
          </w:p>
          <w:p w14:paraId="45210761" w14:textId="77777777" w:rsidR="007A78B9" w:rsidRDefault="007A78B9" w:rsidP="00DB4273">
            <w:pPr>
              <w:rPr>
                <w:sz w:val="24"/>
                <w:szCs w:val="24"/>
              </w:rPr>
            </w:pPr>
          </w:p>
          <w:p w14:paraId="1F24FC3E" w14:textId="77777777" w:rsidR="00DB4273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 xml:space="preserve">What can we see in a garden? What would </w:t>
            </w:r>
            <w:r w:rsidRPr="00E15F3F">
              <w:rPr>
                <w:i/>
                <w:sz w:val="24"/>
                <w:szCs w:val="24"/>
              </w:rPr>
              <w:t>you</w:t>
            </w:r>
            <w:r w:rsidRPr="00E15F3F">
              <w:rPr>
                <w:sz w:val="24"/>
                <w:szCs w:val="24"/>
              </w:rPr>
              <w:t xml:space="preserve"> put in a garden?</w:t>
            </w:r>
          </w:p>
        </w:tc>
        <w:tc>
          <w:tcPr>
            <w:tcW w:w="2693" w:type="dxa"/>
            <w:shd w:val="clear" w:color="auto" w:fill="D050CA"/>
          </w:tcPr>
          <w:p w14:paraId="68ED8E7E" w14:textId="77777777" w:rsidR="00DB4273" w:rsidRPr="00E15F3F" w:rsidRDefault="007A78B9" w:rsidP="00E15F3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getables are good for us. </w:t>
            </w:r>
            <w:r w:rsidR="00A7118A" w:rsidRPr="00E15F3F">
              <w:rPr>
                <w:sz w:val="24"/>
                <w:szCs w:val="24"/>
              </w:rPr>
              <w:t>What vegetables do you like? What vegetables do you not like?</w:t>
            </w:r>
          </w:p>
          <w:p w14:paraId="7C806BE9" w14:textId="77777777" w:rsidR="00E15F3F" w:rsidRPr="00E15F3F" w:rsidRDefault="00E15F3F" w:rsidP="00E15F3F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Do you like broccoli song- super simple songs (spaghetti yogurt)</w:t>
            </w:r>
          </w:p>
        </w:tc>
        <w:tc>
          <w:tcPr>
            <w:tcW w:w="2552" w:type="dxa"/>
            <w:shd w:val="clear" w:color="auto" w:fill="D050CA"/>
          </w:tcPr>
          <w:p w14:paraId="65B8B850" w14:textId="77777777" w:rsidR="00DB4273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How long is it?</w:t>
            </w:r>
          </w:p>
          <w:p w14:paraId="7A83B9D6" w14:textId="77777777" w:rsidR="00E15F3F" w:rsidRPr="00E15F3F" w:rsidRDefault="00E15F3F" w:rsidP="00DB4273">
            <w:pPr>
              <w:rPr>
                <w:sz w:val="24"/>
                <w:szCs w:val="24"/>
              </w:rPr>
            </w:pPr>
          </w:p>
          <w:p w14:paraId="2A7D52B6" w14:textId="77777777" w:rsidR="00E15F3F" w:rsidRPr="00E15F3F" w:rsidRDefault="00526EE1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sper Beanstalk Activity- Order Sequence- Long to Short</w:t>
            </w:r>
          </w:p>
        </w:tc>
        <w:tc>
          <w:tcPr>
            <w:tcW w:w="2410" w:type="dxa"/>
            <w:shd w:val="clear" w:color="auto" w:fill="D050CA"/>
          </w:tcPr>
          <w:p w14:paraId="24DACF49" w14:textId="77777777" w:rsidR="00DB4273" w:rsidRPr="00E15F3F" w:rsidRDefault="00E15F3F" w:rsidP="00E15F3F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 xml:space="preserve">*Watch: </w:t>
            </w:r>
            <w:proofErr w:type="spellStart"/>
            <w:r w:rsidRPr="00E15F3F">
              <w:rPr>
                <w:sz w:val="24"/>
                <w:szCs w:val="24"/>
              </w:rPr>
              <w:t>Peppa</w:t>
            </w:r>
            <w:proofErr w:type="spellEnd"/>
            <w:r w:rsidRPr="00E15F3F">
              <w:rPr>
                <w:sz w:val="24"/>
                <w:szCs w:val="24"/>
              </w:rPr>
              <w:t xml:space="preserve"> Pig- Shopping!</w:t>
            </w:r>
          </w:p>
          <w:p w14:paraId="794EDBB6" w14:textId="77777777" w:rsidR="00E15F3F" w:rsidRPr="00E15F3F" w:rsidRDefault="00E15F3F" w:rsidP="00E15F3F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*Talk about shopping</w:t>
            </w:r>
          </w:p>
          <w:p w14:paraId="614FDE29" w14:textId="77777777" w:rsidR="00E15F3F" w:rsidRPr="00E15F3F" w:rsidRDefault="00E15F3F" w:rsidP="00E15F3F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When you go shopping, what do you like to buy?</w:t>
            </w:r>
          </w:p>
          <w:p w14:paraId="500AAD46" w14:textId="77777777" w:rsidR="00E15F3F" w:rsidRPr="00E15F3F" w:rsidRDefault="00E15F3F" w:rsidP="00E15F3F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*sing baby doing grocery shopping</w:t>
            </w:r>
          </w:p>
        </w:tc>
        <w:tc>
          <w:tcPr>
            <w:tcW w:w="2693" w:type="dxa"/>
            <w:shd w:val="clear" w:color="auto" w:fill="D050CA"/>
          </w:tcPr>
          <w:p w14:paraId="44A6433A" w14:textId="77777777" w:rsidR="00DB4273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Let’s Talk about our perfect salad</w:t>
            </w:r>
          </w:p>
        </w:tc>
      </w:tr>
      <w:tr w:rsidR="00DB4273" w:rsidRPr="00E15F3F" w14:paraId="0A1572AC" w14:textId="77777777" w:rsidTr="007A78B9">
        <w:trPr>
          <w:trHeight w:val="197"/>
        </w:trPr>
        <w:tc>
          <w:tcPr>
            <w:tcW w:w="1684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B381D9"/>
            <w:vAlign w:val="bottom"/>
          </w:tcPr>
          <w:p w14:paraId="46050A63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1:05- 11:30</w:t>
            </w:r>
          </w:p>
        </w:tc>
        <w:tc>
          <w:tcPr>
            <w:tcW w:w="2427" w:type="dxa"/>
            <w:shd w:val="clear" w:color="auto" w:fill="B381D9"/>
          </w:tcPr>
          <w:p w14:paraId="4A6C583F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B381D9"/>
          </w:tcPr>
          <w:p w14:paraId="39825263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B381D9"/>
          </w:tcPr>
          <w:p w14:paraId="579F7036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410" w:type="dxa"/>
            <w:shd w:val="clear" w:color="auto" w:fill="B381D9"/>
          </w:tcPr>
          <w:p w14:paraId="1AA0B610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B381D9"/>
          </w:tcPr>
          <w:p w14:paraId="2275539D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</w:tr>
      <w:tr w:rsidR="007A78B9" w:rsidRPr="00E15F3F" w14:paraId="54280898" w14:textId="77777777" w:rsidTr="007A78B9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B381D9"/>
            <w:vAlign w:val="bottom"/>
          </w:tcPr>
          <w:p w14:paraId="73DCF2A5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7E558CB0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Adult-led Activity or Continuous Provision</w:t>
            </w:r>
          </w:p>
          <w:p w14:paraId="330339BE" w14:textId="77777777" w:rsidR="00DB4273" w:rsidRPr="00E15F3F" w:rsidRDefault="00DB4273" w:rsidP="00DB4273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B381D9"/>
          </w:tcPr>
          <w:p w14:paraId="1DCB06F7" w14:textId="77777777" w:rsidR="00A7118A" w:rsidRPr="00E15F3F" w:rsidRDefault="00A7118A" w:rsidP="00DB4273">
            <w:pPr>
              <w:rPr>
                <w:sz w:val="24"/>
                <w:szCs w:val="24"/>
              </w:rPr>
            </w:pPr>
          </w:p>
          <w:p w14:paraId="10D6FC83" w14:textId="77777777" w:rsidR="00DB4273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Flashcard games- fruit and vegetable vocab</w:t>
            </w:r>
          </w:p>
          <w:p w14:paraId="22A1EBB5" w14:textId="77777777" w:rsidR="00A7118A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Duck, duck, goose!</w:t>
            </w:r>
          </w:p>
          <w:p w14:paraId="38DC487C" w14:textId="77777777" w:rsidR="00A7118A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Musical chairs</w:t>
            </w:r>
          </w:p>
        </w:tc>
        <w:tc>
          <w:tcPr>
            <w:tcW w:w="2693" w:type="dxa"/>
            <w:shd w:val="clear" w:color="auto" w:fill="B381D9"/>
          </w:tcPr>
          <w:p w14:paraId="75D58CB1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1C8365BA" w14:textId="77777777" w:rsidR="00E15F3F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Class survey- to you like…? Yes I do, no I don’t</w:t>
            </w:r>
          </w:p>
          <w:p w14:paraId="77E25B1F" w14:textId="77777777" w:rsidR="00A7118A" w:rsidRPr="00E15F3F" w:rsidRDefault="00A7118A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B381D9"/>
          </w:tcPr>
          <w:p w14:paraId="41CEAA33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30643CC5" w14:textId="77777777" w:rsidR="00A7118A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 xml:space="preserve"> </w:t>
            </w:r>
            <w:r w:rsidR="00E15F3F" w:rsidRPr="00E15F3F">
              <w:rPr>
                <w:sz w:val="24"/>
                <w:szCs w:val="24"/>
              </w:rPr>
              <w:t>Trip to primary school garden with our homemade binoculars</w:t>
            </w:r>
          </w:p>
        </w:tc>
        <w:tc>
          <w:tcPr>
            <w:tcW w:w="2410" w:type="dxa"/>
            <w:shd w:val="clear" w:color="auto" w:fill="B381D9"/>
          </w:tcPr>
          <w:p w14:paraId="107C2E08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06FEA1EE" w14:textId="77777777" w:rsidR="00A7118A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Fruit and Veg Market Roleplay</w:t>
            </w:r>
          </w:p>
        </w:tc>
        <w:tc>
          <w:tcPr>
            <w:tcW w:w="2693" w:type="dxa"/>
            <w:shd w:val="clear" w:color="auto" w:fill="B381D9"/>
          </w:tcPr>
          <w:p w14:paraId="7196E3B3" w14:textId="77777777" w:rsidR="00DB4273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 xml:space="preserve"> Now Let’s Make it!</w:t>
            </w:r>
          </w:p>
          <w:p w14:paraId="44AA4BBA" w14:textId="77777777" w:rsidR="00A7118A" w:rsidRPr="00E15F3F" w:rsidRDefault="00A7118A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(cut real vegetables with plastic forks- visit from Teacher Ally’s pet rabbit- feed rabbit our salads)</w:t>
            </w:r>
          </w:p>
        </w:tc>
      </w:tr>
      <w:tr w:rsidR="00E15F3F" w:rsidRPr="00E15F3F" w14:paraId="27F5C973" w14:textId="77777777" w:rsidTr="007A78B9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9DA5CD"/>
            <w:vAlign w:val="bottom"/>
          </w:tcPr>
          <w:p w14:paraId="1EDE89E2" w14:textId="77777777" w:rsidR="00E15F3F" w:rsidRPr="00E15F3F" w:rsidRDefault="00E15F3F" w:rsidP="00DB4273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1:30-12:00</w:t>
            </w:r>
          </w:p>
        </w:tc>
        <w:tc>
          <w:tcPr>
            <w:tcW w:w="12775" w:type="dxa"/>
            <w:gridSpan w:val="5"/>
            <w:shd w:val="clear" w:color="auto" w:fill="9DA5CD"/>
          </w:tcPr>
          <w:p w14:paraId="5A5C74B2" w14:textId="77777777" w:rsidR="00E15F3F" w:rsidRPr="00E15F3F" w:rsidRDefault="00E15F3F" w:rsidP="00E15F3F">
            <w:pPr>
              <w:jc w:val="center"/>
              <w:rPr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Lunch</w:t>
            </w:r>
          </w:p>
        </w:tc>
      </w:tr>
      <w:tr w:rsidR="00E15F3F" w:rsidRPr="00E15F3F" w14:paraId="719EBBDC" w14:textId="77777777" w:rsidTr="007A78B9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9CC2E5" w:themeFill="accent1" w:themeFillTint="99"/>
            <w:vAlign w:val="bottom"/>
          </w:tcPr>
          <w:p w14:paraId="1B3E1320" w14:textId="77777777" w:rsidR="00E15F3F" w:rsidRPr="00E15F3F" w:rsidRDefault="00E15F3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2:00- 12:15</w:t>
            </w:r>
          </w:p>
        </w:tc>
        <w:tc>
          <w:tcPr>
            <w:tcW w:w="12775" w:type="dxa"/>
            <w:gridSpan w:val="5"/>
            <w:shd w:val="clear" w:color="auto" w:fill="9CC2E5" w:themeFill="accent1" w:themeFillTint="99"/>
          </w:tcPr>
          <w:p w14:paraId="37707E01" w14:textId="77777777" w:rsidR="00E15F3F" w:rsidRPr="00E15F3F" w:rsidRDefault="00E15F3F" w:rsidP="00E15F3F">
            <w:pPr>
              <w:jc w:val="center"/>
              <w:rPr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Reading Time</w:t>
            </w:r>
          </w:p>
        </w:tc>
      </w:tr>
      <w:tr w:rsidR="00E15F3F" w:rsidRPr="00E15F3F" w14:paraId="1ED87EB6" w14:textId="77777777" w:rsidTr="007A78B9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2E74B5" w:themeFill="accent1" w:themeFillShade="BF"/>
            <w:vAlign w:val="bottom"/>
          </w:tcPr>
          <w:p w14:paraId="7199DC68" w14:textId="77777777" w:rsidR="00E15F3F" w:rsidRPr="00E15F3F" w:rsidRDefault="00E15F3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2:15-14:15</w:t>
            </w:r>
          </w:p>
        </w:tc>
        <w:tc>
          <w:tcPr>
            <w:tcW w:w="12775" w:type="dxa"/>
            <w:gridSpan w:val="5"/>
            <w:shd w:val="clear" w:color="auto" w:fill="2E74B5" w:themeFill="accent1" w:themeFillShade="BF"/>
          </w:tcPr>
          <w:p w14:paraId="36A97ACB" w14:textId="77777777" w:rsidR="00E15F3F" w:rsidRPr="00E15F3F" w:rsidRDefault="00E15F3F" w:rsidP="00E15F3F">
            <w:pPr>
              <w:jc w:val="center"/>
              <w:rPr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Naptime</w:t>
            </w:r>
          </w:p>
        </w:tc>
      </w:tr>
      <w:tr w:rsidR="00E15F3F" w:rsidRPr="00E15F3F" w14:paraId="587F5E49" w14:textId="77777777" w:rsidTr="007A78B9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C5E0B3" w:themeFill="accent6" w:themeFillTint="66"/>
            <w:vAlign w:val="bottom"/>
          </w:tcPr>
          <w:p w14:paraId="7281D219" w14:textId="77777777" w:rsidR="00E15F3F" w:rsidRPr="00E15F3F" w:rsidRDefault="00E15F3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4:15- 14:30</w:t>
            </w:r>
          </w:p>
        </w:tc>
        <w:tc>
          <w:tcPr>
            <w:tcW w:w="12775" w:type="dxa"/>
            <w:gridSpan w:val="5"/>
            <w:shd w:val="clear" w:color="auto" w:fill="C5E0B3" w:themeFill="accent6" w:themeFillTint="66"/>
          </w:tcPr>
          <w:p w14:paraId="7965FBF2" w14:textId="77777777" w:rsidR="00E15F3F" w:rsidRPr="00E15F3F" w:rsidRDefault="00E15F3F" w:rsidP="00E15F3F">
            <w:pPr>
              <w:jc w:val="center"/>
              <w:rPr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Wake Up and Snack</w:t>
            </w:r>
          </w:p>
        </w:tc>
      </w:tr>
      <w:tr w:rsidR="007A78B9" w:rsidRPr="00E15F3F" w14:paraId="45F9D866" w14:textId="77777777" w:rsidTr="007A78B9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8D08D" w:themeFill="accent6" w:themeFillTint="99"/>
            <w:vAlign w:val="bottom"/>
          </w:tcPr>
          <w:p w14:paraId="2950FB99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4:30- 14:05</w:t>
            </w:r>
          </w:p>
        </w:tc>
        <w:tc>
          <w:tcPr>
            <w:tcW w:w="2427" w:type="dxa"/>
            <w:shd w:val="clear" w:color="auto" w:fill="A8D08D" w:themeFill="accent6" w:themeFillTint="99"/>
          </w:tcPr>
          <w:p w14:paraId="22D0F7B2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A8D08D" w:themeFill="accent6" w:themeFillTint="99"/>
          </w:tcPr>
          <w:p w14:paraId="45BB3CB5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A8D08D" w:themeFill="accent6" w:themeFillTint="99"/>
          </w:tcPr>
          <w:p w14:paraId="3B14CBD0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410" w:type="dxa"/>
            <w:shd w:val="clear" w:color="auto" w:fill="A8D08D" w:themeFill="accent6" w:themeFillTint="99"/>
          </w:tcPr>
          <w:p w14:paraId="27DBBF29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A8D08D" w:themeFill="accent6" w:themeFillTint="99"/>
          </w:tcPr>
          <w:p w14:paraId="34413E25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</w:tr>
      <w:tr w:rsidR="007A78B9" w:rsidRPr="00E15F3F" w14:paraId="52A5FE7C" w14:textId="77777777" w:rsidTr="007A78B9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8D08D" w:themeFill="accent6" w:themeFillTint="99"/>
            <w:vAlign w:val="bottom"/>
          </w:tcPr>
          <w:p w14:paraId="1CEF9B6C" w14:textId="77777777" w:rsidR="00A7118A" w:rsidRPr="00E15F3F" w:rsidRDefault="00A7118A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2F2A33F6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Outdoor Play</w:t>
            </w:r>
          </w:p>
          <w:p w14:paraId="011820EA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A8D08D" w:themeFill="accent6" w:themeFillTint="99"/>
          </w:tcPr>
          <w:p w14:paraId="15B35B7F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1CC9CA3E" w14:textId="77777777" w:rsidR="00E15F3F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Free Play- add sheets and boxes</w:t>
            </w:r>
          </w:p>
        </w:tc>
        <w:tc>
          <w:tcPr>
            <w:tcW w:w="2693" w:type="dxa"/>
            <w:shd w:val="clear" w:color="auto" w:fill="A8D08D" w:themeFill="accent6" w:themeFillTint="99"/>
          </w:tcPr>
          <w:p w14:paraId="046066DC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0156B5D8" w14:textId="77777777" w:rsidR="00E15F3F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Free Play- optional walkie talkies</w:t>
            </w:r>
          </w:p>
        </w:tc>
        <w:tc>
          <w:tcPr>
            <w:tcW w:w="2552" w:type="dxa"/>
            <w:shd w:val="clear" w:color="auto" w:fill="A8D08D" w:themeFill="accent6" w:themeFillTint="99"/>
          </w:tcPr>
          <w:p w14:paraId="768AC5DE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44D5C628" w14:textId="77777777" w:rsidR="00E15F3F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Free play- optional cars and ramps</w:t>
            </w:r>
          </w:p>
        </w:tc>
        <w:tc>
          <w:tcPr>
            <w:tcW w:w="2410" w:type="dxa"/>
            <w:shd w:val="clear" w:color="auto" w:fill="A8D08D" w:themeFill="accent6" w:themeFillTint="99"/>
          </w:tcPr>
          <w:p w14:paraId="581FB489" w14:textId="77777777" w:rsidR="00DB4273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Pull out weeds for out garden</w:t>
            </w:r>
          </w:p>
        </w:tc>
        <w:tc>
          <w:tcPr>
            <w:tcW w:w="2693" w:type="dxa"/>
            <w:shd w:val="clear" w:color="auto" w:fill="A8D08D" w:themeFill="accent6" w:themeFillTint="99"/>
          </w:tcPr>
          <w:p w14:paraId="535DDAF6" w14:textId="77777777" w:rsidR="00DB4273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Pull out weeds for garden or free play</w:t>
            </w:r>
          </w:p>
        </w:tc>
      </w:tr>
      <w:tr w:rsidR="007A78B9" w:rsidRPr="00E15F3F" w14:paraId="1FB0C9AE" w14:textId="77777777" w:rsidTr="007A78B9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BF8F00" w:themeFill="accent4" w:themeFillShade="BF"/>
            <w:vAlign w:val="bottom"/>
          </w:tcPr>
          <w:p w14:paraId="4520C332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5:05- 15:20</w:t>
            </w:r>
          </w:p>
        </w:tc>
        <w:tc>
          <w:tcPr>
            <w:tcW w:w="2427" w:type="dxa"/>
            <w:shd w:val="clear" w:color="auto" w:fill="BF8F00" w:themeFill="accent4" w:themeFillShade="BF"/>
          </w:tcPr>
          <w:p w14:paraId="14ED4170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BF8F00" w:themeFill="accent4" w:themeFillShade="BF"/>
          </w:tcPr>
          <w:p w14:paraId="6CF42B38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BF8F00" w:themeFill="accent4" w:themeFillShade="BF"/>
          </w:tcPr>
          <w:p w14:paraId="6E2AF2C2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410" w:type="dxa"/>
            <w:shd w:val="clear" w:color="auto" w:fill="BF8F00" w:themeFill="accent4" w:themeFillShade="BF"/>
          </w:tcPr>
          <w:p w14:paraId="00B00094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BF8F00" w:themeFill="accent4" w:themeFillShade="BF"/>
          </w:tcPr>
          <w:p w14:paraId="7B12EA3B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</w:tr>
      <w:tr w:rsidR="007A78B9" w:rsidRPr="00E15F3F" w14:paraId="30A8E0D1" w14:textId="77777777" w:rsidTr="007A78B9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BF8F00" w:themeFill="accent4" w:themeFillShade="BF"/>
            <w:vAlign w:val="bottom"/>
          </w:tcPr>
          <w:p w14:paraId="5C35DAF8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191E563B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Music</w:t>
            </w:r>
          </w:p>
          <w:p w14:paraId="3BDECBC2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BF8F00" w:themeFill="accent4" w:themeFillShade="BF"/>
          </w:tcPr>
          <w:p w14:paraId="6D3B9F66" w14:textId="77777777" w:rsidR="00E15F3F" w:rsidRPr="00E15F3F" w:rsidRDefault="00E15F3F" w:rsidP="00E15F3F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 xml:space="preserve">Instrument free play </w:t>
            </w:r>
          </w:p>
          <w:p w14:paraId="235F08AA" w14:textId="77777777" w:rsidR="00E15F3F" w:rsidRPr="00E15F3F" w:rsidRDefault="00E15F3F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BF8F00" w:themeFill="accent4" w:themeFillShade="BF"/>
          </w:tcPr>
          <w:p w14:paraId="0FDC17EF" w14:textId="77777777" w:rsidR="00E15F3F" w:rsidRPr="00E15F3F" w:rsidRDefault="00E15F3F" w:rsidP="00E15F3F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Old McDonald</w:t>
            </w:r>
          </w:p>
          <w:p w14:paraId="098EEBD1" w14:textId="77777777" w:rsidR="00DB4273" w:rsidRPr="00E15F3F" w:rsidRDefault="00E15F3F" w:rsidP="00E15F3F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If you’re a kid</w:t>
            </w:r>
          </w:p>
        </w:tc>
        <w:tc>
          <w:tcPr>
            <w:tcW w:w="2552" w:type="dxa"/>
            <w:shd w:val="clear" w:color="auto" w:fill="BF8F00" w:themeFill="accent4" w:themeFillShade="BF"/>
          </w:tcPr>
          <w:p w14:paraId="4AF9690C" w14:textId="77777777" w:rsidR="00DB4273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Instrument free play</w:t>
            </w:r>
          </w:p>
        </w:tc>
        <w:tc>
          <w:tcPr>
            <w:tcW w:w="2410" w:type="dxa"/>
            <w:shd w:val="clear" w:color="auto" w:fill="BF8F00" w:themeFill="accent4" w:themeFillShade="BF"/>
          </w:tcPr>
          <w:p w14:paraId="5D3FCD12" w14:textId="77777777" w:rsidR="00E15F3F" w:rsidRPr="00E15F3F" w:rsidRDefault="00E15F3F" w:rsidP="00E15F3F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Old McDonald</w:t>
            </w:r>
          </w:p>
          <w:p w14:paraId="73AB11F7" w14:textId="77777777" w:rsidR="00DB4273" w:rsidRPr="00E15F3F" w:rsidRDefault="00E15F3F" w:rsidP="00E15F3F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If you’re a kid</w:t>
            </w:r>
          </w:p>
        </w:tc>
        <w:tc>
          <w:tcPr>
            <w:tcW w:w="2693" w:type="dxa"/>
            <w:shd w:val="clear" w:color="auto" w:fill="BF8F00" w:themeFill="accent4" w:themeFillShade="BF"/>
          </w:tcPr>
          <w:p w14:paraId="04DD1630" w14:textId="77777777" w:rsidR="00DB4273" w:rsidRPr="00E15F3F" w:rsidRDefault="00E15F3F" w:rsidP="00DB4273">
            <w:pPr>
              <w:rPr>
                <w:sz w:val="24"/>
                <w:szCs w:val="24"/>
              </w:rPr>
            </w:pPr>
            <w:proofErr w:type="spellStart"/>
            <w:r w:rsidRPr="00E15F3F">
              <w:rPr>
                <w:sz w:val="24"/>
                <w:szCs w:val="24"/>
              </w:rPr>
              <w:t>Umizoomi</w:t>
            </w:r>
            <w:proofErr w:type="spellEnd"/>
            <w:r w:rsidRPr="00E15F3F">
              <w:rPr>
                <w:sz w:val="24"/>
                <w:szCs w:val="24"/>
              </w:rPr>
              <w:t>!</w:t>
            </w:r>
          </w:p>
        </w:tc>
      </w:tr>
      <w:tr w:rsidR="00DB4273" w:rsidRPr="00E15F3F" w14:paraId="2F1A16C1" w14:textId="77777777" w:rsidTr="007A78B9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806000" w:themeFill="accent4" w:themeFillShade="80"/>
            <w:vAlign w:val="bottom"/>
          </w:tcPr>
          <w:p w14:paraId="59C5804D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5:20- 15:50</w:t>
            </w:r>
          </w:p>
        </w:tc>
        <w:tc>
          <w:tcPr>
            <w:tcW w:w="2427" w:type="dxa"/>
            <w:shd w:val="clear" w:color="auto" w:fill="806000" w:themeFill="accent4" w:themeFillShade="80"/>
          </w:tcPr>
          <w:p w14:paraId="08D7E3AA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806000" w:themeFill="accent4" w:themeFillShade="80"/>
          </w:tcPr>
          <w:p w14:paraId="5D45B47E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806000" w:themeFill="accent4" w:themeFillShade="80"/>
          </w:tcPr>
          <w:p w14:paraId="562A2767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410" w:type="dxa"/>
            <w:shd w:val="clear" w:color="auto" w:fill="806000" w:themeFill="accent4" w:themeFillShade="80"/>
          </w:tcPr>
          <w:p w14:paraId="2A368E42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806000" w:themeFill="accent4" w:themeFillShade="80"/>
          </w:tcPr>
          <w:p w14:paraId="09FC4CC7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</w:tc>
      </w:tr>
      <w:tr w:rsidR="00DB4273" w:rsidRPr="00E15F3F" w14:paraId="3596CC33" w14:textId="77777777" w:rsidTr="007A78B9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806000" w:themeFill="accent4" w:themeFillShade="80"/>
            <w:vAlign w:val="bottom"/>
          </w:tcPr>
          <w:p w14:paraId="16E7C741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54D3B39F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Chinese Class</w:t>
            </w:r>
          </w:p>
          <w:p w14:paraId="589EBEA4" w14:textId="77777777" w:rsidR="00DB4273" w:rsidRPr="00E15F3F" w:rsidRDefault="00DB4273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806000" w:themeFill="accent4" w:themeFillShade="80"/>
          </w:tcPr>
          <w:p w14:paraId="5D047849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0F877924" w14:textId="77777777" w:rsidR="00E15F3F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Teacher Nikki</w:t>
            </w:r>
          </w:p>
        </w:tc>
        <w:tc>
          <w:tcPr>
            <w:tcW w:w="2693" w:type="dxa"/>
            <w:shd w:val="clear" w:color="auto" w:fill="806000" w:themeFill="accent4" w:themeFillShade="80"/>
          </w:tcPr>
          <w:p w14:paraId="5B3F0DC7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1D0071DF" w14:textId="77777777" w:rsidR="00E15F3F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Teacher Nikki</w:t>
            </w:r>
          </w:p>
        </w:tc>
        <w:tc>
          <w:tcPr>
            <w:tcW w:w="2552" w:type="dxa"/>
            <w:shd w:val="clear" w:color="auto" w:fill="806000" w:themeFill="accent4" w:themeFillShade="80"/>
          </w:tcPr>
          <w:p w14:paraId="351D450A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3EEE5FFB" w14:textId="77777777" w:rsidR="00E15F3F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Teacher Nikki</w:t>
            </w:r>
          </w:p>
        </w:tc>
        <w:tc>
          <w:tcPr>
            <w:tcW w:w="2410" w:type="dxa"/>
            <w:shd w:val="clear" w:color="auto" w:fill="806000" w:themeFill="accent4" w:themeFillShade="80"/>
          </w:tcPr>
          <w:p w14:paraId="59E507BC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4266922F" w14:textId="77777777" w:rsidR="00E15F3F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Teacher Nikki</w:t>
            </w:r>
          </w:p>
        </w:tc>
        <w:tc>
          <w:tcPr>
            <w:tcW w:w="2693" w:type="dxa"/>
            <w:shd w:val="clear" w:color="auto" w:fill="806000" w:themeFill="accent4" w:themeFillShade="80"/>
          </w:tcPr>
          <w:p w14:paraId="7402FB93" w14:textId="77777777" w:rsidR="00DB4273" w:rsidRPr="00E15F3F" w:rsidRDefault="00DB4273" w:rsidP="00DB4273">
            <w:pPr>
              <w:rPr>
                <w:sz w:val="24"/>
                <w:szCs w:val="24"/>
              </w:rPr>
            </w:pPr>
          </w:p>
          <w:p w14:paraId="317A22D3" w14:textId="77777777" w:rsidR="00E15F3F" w:rsidRPr="00E15F3F" w:rsidRDefault="00E15F3F" w:rsidP="00DB4273">
            <w:pPr>
              <w:rPr>
                <w:sz w:val="24"/>
                <w:szCs w:val="24"/>
              </w:rPr>
            </w:pPr>
            <w:r w:rsidRPr="00E15F3F">
              <w:rPr>
                <w:sz w:val="24"/>
                <w:szCs w:val="24"/>
              </w:rPr>
              <w:t>Teacher Nikki</w:t>
            </w:r>
          </w:p>
        </w:tc>
      </w:tr>
      <w:tr w:rsidR="00E15F3F" w:rsidRPr="00E15F3F" w14:paraId="0761771B" w14:textId="77777777" w:rsidTr="007A78B9">
        <w:tc>
          <w:tcPr>
            <w:tcW w:w="168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8496B0" w:themeFill="text2" w:themeFillTint="99"/>
            <w:vAlign w:val="bottom"/>
          </w:tcPr>
          <w:p w14:paraId="7524884E" w14:textId="77777777" w:rsidR="00E15F3F" w:rsidRPr="00E15F3F" w:rsidRDefault="00E15F3F" w:rsidP="00DB4273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5:50- 15:55</w:t>
            </w:r>
          </w:p>
        </w:tc>
        <w:tc>
          <w:tcPr>
            <w:tcW w:w="12775" w:type="dxa"/>
            <w:gridSpan w:val="5"/>
            <w:shd w:val="clear" w:color="auto" w:fill="8496B0" w:themeFill="text2" w:themeFillTint="99"/>
          </w:tcPr>
          <w:p w14:paraId="158E18FE" w14:textId="77777777" w:rsidR="00E15F3F" w:rsidRPr="00E15F3F" w:rsidRDefault="00E15F3F" w:rsidP="00E15F3F">
            <w:pPr>
              <w:jc w:val="center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E15F3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Closing song and Goodbye</w:t>
            </w:r>
          </w:p>
        </w:tc>
      </w:tr>
      <w:tr w:rsidR="007A78B9" w14:paraId="568739C7" w14:textId="77777777" w:rsidTr="007A78B9">
        <w:tc>
          <w:tcPr>
            <w:tcW w:w="1684" w:type="dxa"/>
          </w:tcPr>
          <w:p w14:paraId="41230E71" w14:textId="77777777" w:rsidR="007A78B9" w:rsidRDefault="007A78B9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asel</w:t>
            </w:r>
          </w:p>
        </w:tc>
        <w:tc>
          <w:tcPr>
            <w:tcW w:w="12775" w:type="dxa"/>
            <w:gridSpan w:val="5"/>
          </w:tcPr>
          <w:p w14:paraId="78EDD166" w14:textId="77777777" w:rsidR="007A78B9" w:rsidRDefault="007A78B9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uits and Veg painting</w:t>
            </w:r>
          </w:p>
        </w:tc>
      </w:tr>
      <w:tr w:rsidR="007A78B9" w14:paraId="712A6833" w14:textId="77777777" w:rsidTr="007A78B9">
        <w:tc>
          <w:tcPr>
            <w:tcW w:w="1684" w:type="dxa"/>
          </w:tcPr>
          <w:p w14:paraId="1CC06DB9" w14:textId="77777777" w:rsidR="007A78B9" w:rsidRDefault="007A78B9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struction</w:t>
            </w:r>
          </w:p>
        </w:tc>
        <w:tc>
          <w:tcPr>
            <w:tcW w:w="12775" w:type="dxa"/>
            <w:gridSpan w:val="5"/>
          </w:tcPr>
          <w:p w14:paraId="1D3E114D" w14:textId="77777777" w:rsidR="007A78B9" w:rsidRDefault="007A78B9" w:rsidP="00DB4273">
            <w:pPr>
              <w:rPr>
                <w:sz w:val="24"/>
                <w:szCs w:val="24"/>
              </w:rPr>
            </w:pPr>
          </w:p>
        </w:tc>
      </w:tr>
      <w:tr w:rsidR="007A78B9" w14:paraId="6D02C1C3" w14:textId="77777777" w:rsidTr="007A78B9">
        <w:tc>
          <w:tcPr>
            <w:tcW w:w="1684" w:type="dxa"/>
          </w:tcPr>
          <w:p w14:paraId="02EC5355" w14:textId="77777777" w:rsidR="007A78B9" w:rsidRDefault="007A78B9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mall World</w:t>
            </w:r>
          </w:p>
        </w:tc>
        <w:tc>
          <w:tcPr>
            <w:tcW w:w="12775" w:type="dxa"/>
            <w:gridSpan w:val="5"/>
          </w:tcPr>
          <w:p w14:paraId="3F459F73" w14:textId="77777777" w:rsidR="007A78B9" w:rsidRDefault="007A78B9" w:rsidP="00DB4273">
            <w:pPr>
              <w:rPr>
                <w:sz w:val="24"/>
                <w:szCs w:val="24"/>
              </w:rPr>
            </w:pPr>
          </w:p>
        </w:tc>
      </w:tr>
      <w:tr w:rsidR="007A78B9" w14:paraId="73365546" w14:textId="77777777" w:rsidTr="007A78B9">
        <w:tc>
          <w:tcPr>
            <w:tcW w:w="1684" w:type="dxa"/>
          </w:tcPr>
          <w:p w14:paraId="1DD05585" w14:textId="77777777" w:rsidR="007A78B9" w:rsidRDefault="007A78B9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leplay</w:t>
            </w:r>
          </w:p>
        </w:tc>
        <w:tc>
          <w:tcPr>
            <w:tcW w:w="12775" w:type="dxa"/>
            <w:gridSpan w:val="5"/>
          </w:tcPr>
          <w:p w14:paraId="5C6D9692" w14:textId="77777777" w:rsidR="007A78B9" w:rsidRDefault="007A78B9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uit and Veg Market</w:t>
            </w:r>
          </w:p>
        </w:tc>
      </w:tr>
      <w:tr w:rsidR="007A78B9" w14:paraId="421CBCB7" w14:textId="77777777" w:rsidTr="007A78B9">
        <w:tc>
          <w:tcPr>
            <w:tcW w:w="1684" w:type="dxa"/>
          </w:tcPr>
          <w:p w14:paraId="06725066" w14:textId="77777777" w:rsidR="007A78B9" w:rsidRDefault="007A78B9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C</w:t>
            </w:r>
          </w:p>
        </w:tc>
        <w:tc>
          <w:tcPr>
            <w:tcW w:w="12775" w:type="dxa"/>
            <w:gridSpan w:val="5"/>
          </w:tcPr>
          <w:p w14:paraId="6A83172B" w14:textId="77777777" w:rsidR="007A78B9" w:rsidRDefault="007A78B9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alkie Talkies, fruit and veg, shopping, going to see an actual garden planted by the primary grades </w:t>
            </w:r>
          </w:p>
        </w:tc>
      </w:tr>
      <w:tr w:rsidR="007A78B9" w14:paraId="1193B821" w14:textId="77777777" w:rsidTr="007A78B9">
        <w:tc>
          <w:tcPr>
            <w:tcW w:w="1684" w:type="dxa"/>
          </w:tcPr>
          <w:p w14:paraId="63808821" w14:textId="77777777" w:rsidR="007A78B9" w:rsidRDefault="007A78B9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rcle Time</w:t>
            </w:r>
          </w:p>
        </w:tc>
        <w:tc>
          <w:tcPr>
            <w:tcW w:w="12775" w:type="dxa"/>
            <w:gridSpan w:val="5"/>
          </w:tcPr>
          <w:p w14:paraId="54F3370C" w14:textId="77777777" w:rsidR="007A78B9" w:rsidRPr="007A78B9" w:rsidRDefault="007A78B9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</w:t>
            </w:r>
            <w:r w:rsidRPr="007A78B9">
              <w:rPr>
                <w:sz w:val="24"/>
                <w:szCs w:val="24"/>
              </w:rPr>
              <w:t>hat can we see in a garden? What would you put in a garden? What fruits and vegetables do you like? Which ones do you not like? What are healthy foods? Discussion of healthy foods and exercise in our lifestyle.</w:t>
            </w:r>
          </w:p>
        </w:tc>
      </w:tr>
      <w:tr w:rsidR="007A78B9" w14:paraId="364017B8" w14:textId="77777777" w:rsidTr="007A78B9">
        <w:tc>
          <w:tcPr>
            <w:tcW w:w="1684" w:type="dxa"/>
          </w:tcPr>
          <w:p w14:paraId="6B0B8BA0" w14:textId="77777777" w:rsidR="007A78B9" w:rsidRDefault="007A78B9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y</w:t>
            </w:r>
          </w:p>
        </w:tc>
        <w:tc>
          <w:tcPr>
            <w:tcW w:w="12775" w:type="dxa"/>
            <w:gridSpan w:val="5"/>
          </w:tcPr>
          <w:p w14:paraId="34F85776" w14:textId="77777777" w:rsidR="007A78B9" w:rsidRDefault="007A78B9" w:rsidP="00DB42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Pea Patch Jig</w:t>
            </w:r>
          </w:p>
        </w:tc>
      </w:tr>
      <w:tr w:rsidR="007A78B9" w14:paraId="5BD035B1" w14:textId="77777777" w:rsidTr="007A78B9">
        <w:tc>
          <w:tcPr>
            <w:tcW w:w="1684" w:type="dxa"/>
          </w:tcPr>
          <w:p w14:paraId="53DABD1E" w14:textId="77777777" w:rsidR="007A78B9" w:rsidRPr="007A78B9" w:rsidRDefault="007A78B9" w:rsidP="00DB427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vents</w:t>
            </w:r>
          </w:p>
        </w:tc>
        <w:tc>
          <w:tcPr>
            <w:tcW w:w="12775" w:type="dxa"/>
            <w:gridSpan w:val="5"/>
          </w:tcPr>
          <w:p w14:paraId="0996087C" w14:textId="251F5669" w:rsidR="007A78B9" w:rsidRPr="007A78B9" w:rsidRDefault="007A78B9" w:rsidP="00DB4273">
            <w:pPr>
              <w:rPr>
                <w:b/>
                <w:sz w:val="24"/>
                <w:szCs w:val="24"/>
              </w:rPr>
            </w:pPr>
            <w:bookmarkStart w:id="0" w:name="_GoBack"/>
            <w:bookmarkEnd w:id="0"/>
          </w:p>
        </w:tc>
      </w:tr>
    </w:tbl>
    <w:p w14:paraId="5DA8AD6D" w14:textId="77777777" w:rsidR="00DB4273" w:rsidRPr="00E15F3F" w:rsidRDefault="00DB4273" w:rsidP="007A78B9">
      <w:pPr>
        <w:rPr>
          <w:sz w:val="24"/>
          <w:szCs w:val="24"/>
        </w:rPr>
      </w:pPr>
    </w:p>
    <w:sectPr w:rsidR="00DB4273" w:rsidRPr="00E15F3F" w:rsidSect="007A78B9">
      <w:pgSz w:w="16839" w:h="23814" w:code="8"/>
      <w:pgMar w:top="284" w:right="283" w:bottom="142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0tDS2MDA0sLAwN7JQ0lEKTi0uzszPAykwrgUAsL1KliwAAAA="/>
  </w:docVars>
  <w:rsids>
    <w:rsidRoot w:val="00DB4273"/>
    <w:rsid w:val="000554C1"/>
    <w:rsid w:val="000F2AC7"/>
    <w:rsid w:val="003610F6"/>
    <w:rsid w:val="003D1510"/>
    <w:rsid w:val="0041370A"/>
    <w:rsid w:val="00526EE1"/>
    <w:rsid w:val="007A78B9"/>
    <w:rsid w:val="00A7118A"/>
    <w:rsid w:val="00DB4273"/>
    <w:rsid w:val="00E15F3F"/>
    <w:rsid w:val="00E41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A7C35"/>
  <w15:chartTrackingRefBased/>
  <w15:docId w15:val="{E193A887-B4EF-4397-97FB-EB008EBC1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42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70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2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21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yson MacKenzie</dc:creator>
  <cp:keywords/>
  <dc:description/>
  <cp:lastModifiedBy>Allyson MacKenzie</cp:lastModifiedBy>
  <cp:revision>4</cp:revision>
  <dcterms:created xsi:type="dcterms:W3CDTF">2018-03-10T10:32:00Z</dcterms:created>
  <dcterms:modified xsi:type="dcterms:W3CDTF">2018-03-13T09:54:00Z</dcterms:modified>
</cp:coreProperties>
</file>